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81440F" w14:textId="77777777" w:rsidR="00460192" w:rsidRPr="008A5B79" w:rsidRDefault="00460192" w:rsidP="00460192">
      <w:pPr>
        <w:pStyle w:val="NoSpacing"/>
        <w:jc w:val="center"/>
        <w:rPr>
          <w:rFonts w:ascii="Cambria" w:hAnsi="Cambria"/>
          <w:b/>
          <w:bCs/>
          <w:sz w:val="26"/>
          <w:szCs w:val="26"/>
        </w:rPr>
      </w:pPr>
      <w:r w:rsidRPr="008A5B79">
        <w:rPr>
          <w:rFonts w:ascii="Cambria" w:hAnsi="Cambria"/>
          <w:b/>
          <w:sz w:val="26"/>
          <w:szCs w:val="26"/>
        </w:rPr>
        <w:t>Institute of Business Administration</w:t>
      </w:r>
    </w:p>
    <w:p w14:paraId="36F76BE3" w14:textId="2F98CC27" w:rsidR="00764643" w:rsidRPr="008A5B79" w:rsidRDefault="009746D3" w:rsidP="00460192">
      <w:pPr>
        <w:pStyle w:val="NoSpacing"/>
        <w:jc w:val="center"/>
        <w:rPr>
          <w:rFonts w:ascii="Cambria" w:hAnsi="Cambria"/>
          <w:b/>
          <w:bCs/>
          <w:sz w:val="26"/>
          <w:szCs w:val="26"/>
        </w:rPr>
      </w:pPr>
      <w:r w:rsidRPr="008A5B79">
        <w:rPr>
          <w:rFonts w:ascii="Cambria" w:hAnsi="Cambria"/>
          <w:b/>
          <w:bCs/>
          <w:sz w:val="26"/>
          <w:szCs w:val="26"/>
        </w:rPr>
        <w:t xml:space="preserve">Introduction to </w:t>
      </w:r>
      <w:r w:rsidR="00AB35CE">
        <w:rPr>
          <w:rFonts w:ascii="Cambria" w:hAnsi="Cambria"/>
          <w:b/>
          <w:bCs/>
          <w:sz w:val="26"/>
          <w:szCs w:val="26"/>
        </w:rPr>
        <w:t>Text Analytics</w:t>
      </w:r>
    </w:p>
    <w:p w14:paraId="6BD629AF" w14:textId="60FC938E" w:rsidR="00460192" w:rsidRDefault="006A56D9" w:rsidP="00460192">
      <w:pPr>
        <w:pStyle w:val="NoSpacing"/>
        <w:jc w:val="center"/>
        <w:rPr>
          <w:rFonts w:ascii="Cambria" w:hAnsi="Cambria"/>
          <w:b/>
          <w:bCs/>
          <w:sz w:val="26"/>
          <w:szCs w:val="26"/>
        </w:rPr>
      </w:pPr>
      <w:r w:rsidRPr="008A5B79">
        <w:rPr>
          <w:rFonts w:ascii="Cambria" w:hAnsi="Cambria"/>
          <w:b/>
          <w:bCs/>
          <w:sz w:val="26"/>
          <w:szCs w:val="26"/>
        </w:rPr>
        <w:t>Assignment</w:t>
      </w:r>
      <w:r w:rsidR="002F1E72" w:rsidRPr="008A5B79">
        <w:rPr>
          <w:rFonts w:ascii="Cambria" w:hAnsi="Cambria"/>
          <w:b/>
          <w:bCs/>
          <w:sz w:val="26"/>
          <w:szCs w:val="26"/>
        </w:rPr>
        <w:t xml:space="preserve"> </w:t>
      </w:r>
      <w:r w:rsidR="00460192" w:rsidRPr="008A5B79">
        <w:rPr>
          <w:rFonts w:ascii="Cambria" w:hAnsi="Cambria"/>
          <w:b/>
          <w:bCs/>
          <w:sz w:val="26"/>
          <w:szCs w:val="26"/>
        </w:rPr>
        <w:t>01</w:t>
      </w:r>
      <w:r w:rsidR="005A1D0A">
        <w:rPr>
          <w:rFonts w:ascii="Cambria" w:hAnsi="Cambria"/>
          <w:b/>
          <w:bCs/>
          <w:sz w:val="26"/>
          <w:szCs w:val="26"/>
        </w:rPr>
        <w:t xml:space="preserve"> </w:t>
      </w:r>
      <w:r w:rsidR="001F15AE">
        <w:rPr>
          <w:rFonts w:ascii="Cambria" w:hAnsi="Cambria"/>
          <w:b/>
          <w:bCs/>
          <w:sz w:val="26"/>
          <w:szCs w:val="26"/>
        </w:rPr>
        <w:t>–</w:t>
      </w:r>
      <w:r w:rsidR="005A1D0A">
        <w:rPr>
          <w:rFonts w:ascii="Cambria" w:hAnsi="Cambria"/>
          <w:b/>
          <w:bCs/>
          <w:sz w:val="26"/>
          <w:szCs w:val="26"/>
        </w:rPr>
        <w:t xml:space="preserve"> </w:t>
      </w:r>
      <w:r w:rsidR="001F15AE">
        <w:rPr>
          <w:rFonts w:ascii="Cambria" w:hAnsi="Cambria"/>
          <w:b/>
          <w:bCs/>
          <w:sz w:val="26"/>
          <w:szCs w:val="26"/>
        </w:rPr>
        <w:t xml:space="preserve">LLM Response </w:t>
      </w:r>
      <w:r w:rsidR="005A1D0A">
        <w:rPr>
          <w:rFonts w:ascii="Cambria" w:hAnsi="Cambria"/>
          <w:b/>
          <w:bCs/>
          <w:sz w:val="26"/>
          <w:szCs w:val="26"/>
        </w:rPr>
        <w:t>Assessment</w:t>
      </w:r>
    </w:p>
    <w:p w14:paraId="20D8BFA2" w14:textId="77777777" w:rsidR="00F51589" w:rsidRDefault="00F51589" w:rsidP="00460192">
      <w:pPr>
        <w:pStyle w:val="NoSpacing"/>
        <w:jc w:val="center"/>
        <w:rPr>
          <w:rFonts w:ascii="Cambria" w:hAnsi="Cambria"/>
          <w:b/>
          <w:bCs/>
          <w:sz w:val="26"/>
          <w:szCs w:val="26"/>
        </w:rPr>
      </w:pPr>
    </w:p>
    <w:p w14:paraId="55871504" w14:textId="15EF39AC" w:rsidR="001F15AE" w:rsidRPr="008A5B79" w:rsidRDefault="001F15AE" w:rsidP="00F51589">
      <w:pPr>
        <w:pStyle w:val="NoSpacing"/>
        <w:ind w:right="-472"/>
        <w:rPr>
          <w:rFonts w:ascii="Cambria" w:hAnsi="Cambria"/>
          <w:b/>
          <w:bCs/>
          <w:sz w:val="26"/>
          <w:szCs w:val="26"/>
        </w:rPr>
      </w:pPr>
      <w:r>
        <w:rPr>
          <w:rFonts w:ascii="Cambria" w:hAnsi="Cambria"/>
          <w:b/>
          <w:bCs/>
          <w:sz w:val="26"/>
          <w:szCs w:val="26"/>
        </w:rPr>
        <w:t xml:space="preserve">Name: </w:t>
      </w:r>
      <w:proofErr w:type="spellStart"/>
      <w:r w:rsidR="00036D1A" w:rsidRPr="00036D1A">
        <w:rPr>
          <w:rFonts w:ascii="Cambria" w:hAnsi="Cambria"/>
          <w:b/>
          <w:bCs/>
          <w:color w:val="FF0000"/>
          <w:sz w:val="26"/>
          <w:szCs w:val="26"/>
        </w:rPr>
        <w:t>Zuha</w:t>
      </w:r>
      <w:proofErr w:type="spellEnd"/>
      <w:r w:rsidR="00036D1A" w:rsidRPr="00036D1A">
        <w:rPr>
          <w:rFonts w:ascii="Cambria" w:hAnsi="Cambria"/>
          <w:b/>
          <w:bCs/>
          <w:color w:val="FF0000"/>
          <w:sz w:val="26"/>
          <w:szCs w:val="26"/>
        </w:rPr>
        <w:t xml:space="preserve"> Aqib</w:t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 w:rsidR="00F51589">
        <w:rPr>
          <w:rFonts w:ascii="Cambria" w:hAnsi="Cambria"/>
          <w:b/>
          <w:bCs/>
          <w:sz w:val="26"/>
          <w:szCs w:val="26"/>
        </w:rPr>
        <w:t xml:space="preserve">   ID: </w:t>
      </w:r>
      <w:r w:rsidR="00036D1A" w:rsidRPr="00036D1A">
        <w:rPr>
          <w:rFonts w:ascii="Cambria" w:hAnsi="Cambria"/>
          <w:b/>
          <w:bCs/>
          <w:color w:val="FF0000"/>
          <w:sz w:val="26"/>
          <w:szCs w:val="26"/>
        </w:rPr>
        <w:t>26106</w:t>
      </w:r>
    </w:p>
    <w:p w14:paraId="083D104E" w14:textId="5067E234" w:rsidR="00A50616" w:rsidRPr="00107EF7" w:rsidRDefault="00460192" w:rsidP="00107EF7">
      <w:pPr>
        <w:rPr>
          <w:sz w:val="32"/>
          <w:szCs w:val="32"/>
        </w:rPr>
      </w:pPr>
      <w:r w:rsidRPr="00B6737A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E465B8" wp14:editId="7AACC203">
                <wp:simplePos x="0" y="0"/>
                <wp:positionH relativeFrom="column">
                  <wp:posOffset>-66675</wp:posOffset>
                </wp:positionH>
                <wp:positionV relativeFrom="paragraph">
                  <wp:posOffset>42908</wp:posOffset>
                </wp:positionV>
                <wp:extent cx="6067425" cy="0"/>
                <wp:effectExtent l="0" t="19050" r="28575" b="19050"/>
                <wp:wrapNone/>
                <wp:docPr id="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67425" cy="0"/>
                        </a:xfrm>
                        <a:prstGeom prst="straightConnector1">
                          <a:avLst/>
                        </a:prstGeom>
                        <a:noFill/>
                        <a:ln w="3175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B80B9E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-5.25pt;margin-top:3.4pt;width:477.7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" strokecolor="black [3200]" strokeweight="2.5pt">
                <v:shadow color="#868686"/>
              </v:shape>
            </w:pict>
          </mc:Fallback>
        </mc:AlternateContent>
      </w:r>
      <w:r w:rsidR="00365687">
        <w:rPr>
          <w:sz w:val="32"/>
          <w:szCs w:val="32"/>
        </w:rPr>
        <w:t xml:space="preserve"> </w:t>
      </w:r>
    </w:p>
    <w:p w14:paraId="15BB10DB" w14:textId="5C60CAAF" w:rsidR="00A06710" w:rsidRPr="0072686C" w:rsidRDefault="00A06710" w:rsidP="008B0359">
      <w:pPr>
        <w:rPr>
          <w:color w:val="FF0000"/>
        </w:rPr>
      </w:pPr>
      <w:r>
        <w:t xml:space="preserve">Name of </w:t>
      </w:r>
      <w:r w:rsidR="00104034">
        <w:t xml:space="preserve">3B Model used:   </w:t>
      </w:r>
      <w:r w:rsidR="0072686C" w:rsidRPr="0072686C">
        <w:rPr>
          <w:color w:val="FF0000"/>
        </w:rPr>
        <w:t>"Qwen/Qwen2.5-3B-Instruct"</w:t>
      </w:r>
    </w:p>
    <w:p w14:paraId="253FF0ED" w14:textId="231AC474" w:rsidR="00104034" w:rsidRDefault="00104034" w:rsidP="008B0359">
      <w:r>
        <w:t xml:space="preserve">Name of 7B Model used:   </w:t>
      </w:r>
      <w:r w:rsidR="0016104C" w:rsidRPr="0016104C">
        <w:rPr>
          <w:color w:val="FF0000"/>
        </w:rPr>
        <w:t>"open-thoughts/OpenThinker-7B"</w:t>
      </w:r>
    </w:p>
    <w:p w14:paraId="35C4DF30" w14:textId="42F959FB" w:rsidR="00104034" w:rsidRDefault="00104034" w:rsidP="008B0359">
      <w:r>
        <w:t>Name of 14B Model used: _______________________________</w:t>
      </w:r>
    </w:p>
    <w:p w14:paraId="384E84E6" w14:textId="257D3F8A" w:rsidR="00800E33" w:rsidRDefault="00417C82" w:rsidP="008B0359">
      <w:r>
        <w:t>Evaluate each model’s response using the mentioned</w:t>
      </w:r>
      <w:r w:rsidRPr="001A4803">
        <w:t xml:space="preserve"> </w:t>
      </w:r>
      <w:r>
        <w:t>c</w:t>
      </w:r>
      <w:r w:rsidRPr="001A4803">
        <w:t>riteria</w:t>
      </w:r>
      <w:r>
        <w:t xml:space="preserve"> (on a scale of 1-5, 1 means completely irrelevant response while 5 means perfect response)</w:t>
      </w:r>
      <w:r w:rsidRPr="001A4803">
        <w:t>:</w:t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1417"/>
        <w:gridCol w:w="992"/>
        <w:gridCol w:w="993"/>
        <w:gridCol w:w="1134"/>
        <w:gridCol w:w="2693"/>
      </w:tblGrid>
      <w:tr w:rsidR="00DA1FFE" w:rsidRPr="00F937A5" w14:paraId="0AE27A8A" w14:textId="77777777" w:rsidTr="00C56F61">
        <w:trPr>
          <w:tblHeader/>
        </w:trPr>
        <w:tc>
          <w:tcPr>
            <w:tcW w:w="2122" w:type="dxa"/>
            <w:tcMar>
              <w:top w:w="15" w:type="dxa"/>
              <w:left w:w="0" w:type="dxa"/>
              <w:bottom w:w="15" w:type="dxa"/>
              <w:right w:w="15" w:type="dxa"/>
            </w:tcMar>
            <w:vAlign w:val="center"/>
            <w:hideMark/>
          </w:tcPr>
          <w:p w14:paraId="523ABC36" w14:textId="3DC9D80E" w:rsidR="0000106C" w:rsidRPr="00F937A5" w:rsidRDefault="003D2168" w:rsidP="003875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/>
              </w:rPr>
            </w:pPr>
            <w:r>
              <w:rPr>
                <w:rFonts w:ascii="Calibri" w:eastAsia="Times New Roman" w:hAnsi="Calibri" w:cs="Calibri"/>
                <w:b/>
                <w:bCs/>
                <w:lang/>
              </w:rPr>
              <w:t xml:space="preserve"> </w:t>
            </w:r>
            <w:r w:rsidR="0000106C" w:rsidRPr="00F937A5">
              <w:rPr>
                <w:rFonts w:ascii="Calibri" w:eastAsia="Times New Roman" w:hAnsi="Calibri" w:cs="Calibri"/>
                <w:b/>
                <w:bCs/>
                <w:lang/>
              </w:rPr>
              <w:t>Task</w:t>
            </w:r>
          </w:p>
        </w:tc>
        <w:tc>
          <w:tcPr>
            <w:tcW w:w="1417" w:type="dxa"/>
            <w:vAlign w:val="center"/>
            <w:hideMark/>
          </w:tcPr>
          <w:p w14:paraId="32533DFB" w14:textId="0372792A" w:rsidR="0000106C" w:rsidRPr="00F937A5" w:rsidRDefault="003D2168" w:rsidP="003875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/>
              </w:rPr>
            </w:pPr>
            <w:r>
              <w:rPr>
                <w:rFonts w:ascii="Calibri" w:eastAsia="Times New Roman" w:hAnsi="Calibri" w:cs="Calibri"/>
                <w:b/>
                <w:bCs/>
                <w:lang/>
              </w:rPr>
              <w:t xml:space="preserve"> </w:t>
            </w:r>
            <w:r w:rsidR="0000106C" w:rsidRPr="00F937A5">
              <w:rPr>
                <w:rFonts w:ascii="Calibri" w:eastAsia="Times New Roman" w:hAnsi="Calibri" w:cs="Calibri"/>
                <w:b/>
                <w:bCs/>
                <w:lang/>
              </w:rPr>
              <w:t>Criteria</w:t>
            </w:r>
          </w:p>
        </w:tc>
        <w:tc>
          <w:tcPr>
            <w:tcW w:w="992" w:type="dxa"/>
            <w:vAlign w:val="center"/>
            <w:hideMark/>
          </w:tcPr>
          <w:p w14:paraId="3E7DA245" w14:textId="3CAF2CE4" w:rsidR="0000106C" w:rsidRPr="00F937A5" w:rsidRDefault="004C26A8" w:rsidP="003875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/>
              </w:rPr>
            </w:pPr>
            <w:r w:rsidRPr="00F937A5">
              <w:rPr>
                <w:rFonts w:ascii="Calibri" w:eastAsia="Times New Roman" w:hAnsi="Calibri" w:cs="Calibri"/>
                <w:b/>
                <w:bCs/>
                <w:lang/>
              </w:rPr>
              <w:t>3</w:t>
            </w:r>
            <w:r w:rsidR="0000106C" w:rsidRPr="00F937A5">
              <w:rPr>
                <w:rFonts w:ascii="Calibri" w:eastAsia="Times New Roman" w:hAnsi="Calibri" w:cs="Calibri"/>
                <w:b/>
                <w:bCs/>
                <w:lang/>
              </w:rPr>
              <w:t>B Model</w:t>
            </w:r>
          </w:p>
        </w:tc>
        <w:tc>
          <w:tcPr>
            <w:tcW w:w="993" w:type="dxa"/>
            <w:vAlign w:val="center"/>
            <w:hideMark/>
          </w:tcPr>
          <w:p w14:paraId="74C713F8" w14:textId="77777777" w:rsidR="0000106C" w:rsidRPr="00F937A5" w:rsidRDefault="0000106C" w:rsidP="003875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/>
              </w:rPr>
            </w:pPr>
            <w:r w:rsidRPr="00F937A5">
              <w:rPr>
                <w:rFonts w:ascii="Calibri" w:eastAsia="Times New Roman" w:hAnsi="Calibri" w:cs="Calibri"/>
                <w:b/>
                <w:bCs/>
                <w:lang/>
              </w:rPr>
              <w:t>7B Model</w:t>
            </w:r>
          </w:p>
        </w:tc>
        <w:tc>
          <w:tcPr>
            <w:tcW w:w="1134" w:type="dxa"/>
            <w:vAlign w:val="center"/>
            <w:hideMark/>
          </w:tcPr>
          <w:p w14:paraId="1456084F" w14:textId="275A01A5" w:rsidR="0000106C" w:rsidRPr="00F937A5" w:rsidRDefault="0000106C" w:rsidP="003875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/>
              </w:rPr>
            </w:pPr>
            <w:r w:rsidRPr="00F937A5">
              <w:rPr>
                <w:rFonts w:ascii="Calibri" w:eastAsia="Times New Roman" w:hAnsi="Calibri" w:cs="Calibri"/>
                <w:b/>
                <w:bCs/>
                <w:lang/>
              </w:rPr>
              <w:t>14B Model</w:t>
            </w:r>
          </w:p>
        </w:tc>
        <w:tc>
          <w:tcPr>
            <w:tcW w:w="2693" w:type="dxa"/>
            <w:vAlign w:val="center"/>
            <w:hideMark/>
          </w:tcPr>
          <w:p w14:paraId="438971E0" w14:textId="56321E10" w:rsidR="0000106C" w:rsidRPr="00F937A5" w:rsidRDefault="0000106C" w:rsidP="003875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/>
              </w:rPr>
            </w:pPr>
            <w:r w:rsidRPr="00F937A5">
              <w:rPr>
                <w:rFonts w:ascii="Calibri" w:eastAsia="Times New Roman" w:hAnsi="Calibri" w:cs="Calibri"/>
                <w:b/>
                <w:bCs/>
                <w:lang/>
              </w:rPr>
              <w:t>Comments</w:t>
            </w:r>
            <w:r w:rsidR="00AD39FA">
              <w:rPr>
                <w:rFonts w:ascii="Calibri" w:eastAsia="Times New Roman" w:hAnsi="Calibri" w:cs="Calibri"/>
                <w:b/>
                <w:bCs/>
                <w:lang/>
              </w:rPr>
              <w:t xml:space="preserve"> (if any)</w:t>
            </w:r>
          </w:p>
        </w:tc>
      </w:tr>
      <w:tr w:rsidR="001507CB" w:rsidRPr="00F937A5" w14:paraId="2302F389" w14:textId="77777777" w:rsidTr="00C56F61">
        <w:tc>
          <w:tcPr>
            <w:tcW w:w="2122" w:type="dxa"/>
            <w:vMerge w:val="restart"/>
            <w:tcMar>
              <w:top w:w="15" w:type="dxa"/>
              <w:left w:w="0" w:type="dxa"/>
              <w:bottom w:w="15" w:type="dxa"/>
              <w:right w:w="15" w:type="dxa"/>
            </w:tcMar>
            <w:vAlign w:val="center"/>
            <w:hideMark/>
          </w:tcPr>
          <w:p w14:paraId="2D83C3A5" w14:textId="5D6D0ACB" w:rsidR="001507CB" w:rsidRPr="00F937A5" w:rsidRDefault="003D2168" w:rsidP="003875FA">
            <w:pPr>
              <w:spacing w:after="0" w:line="240" w:lineRule="auto"/>
              <w:rPr>
                <w:rFonts w:ascii="Calibri" w:eastAsia="Times New Roman" w:hAnsi="Calibri" w:cs="Calibri"/>
                <w:lang/>
              </w:rPr>
            </w:pPr>
            <w:r>
              <w:rPr>
                <w:rFonts w:ascii="Calibri" w:eastAsia="Times New Roman" w:hAnsi="Calibri" w:cs="Calibri"/>
                <w:b/>
                <w:bCs/>
                <w:lang/>
              </w:rPr>
              <w:t xml:space="preserve"> </w:t>
            </w:r>
            <w:r w:rsidR="001507CB" w:rsidRPr="00F937A5">
              <w:rPr>
                <w:rFonts w:ascii="Calibri" w:eastAsia="Times New Roman" w:hAnsi="Calibri" w:cs="Calibri"/>
                <w:b/>
                <w:bCs/>
                <w:lang/>
              </w:rPr>
              <w:t>Summarization</w:t>
            </w:r>
          </w:p>
        </w:tc>
        <w:tc>
          <w:tcPr>
            <w:tcW w:w="1417" w:type="dxa"/>
            <w:vAlign w:val="center"/>
            <w:hideMark/>
          </w:tcPr>
          <w:p w14:paraId="32F55DAB" w14:textId="27DAC52C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/>
              </w:rPr>
            </w:pPr>
            <w:r w:rsidRPr="00F937A5">
              <w:rPr>
                <w:rFonts w:ascii="Calibri" w:eastAsia="Times New Roman" w:hAnsi="Calibri" w:cs="Calibri"/>
                <w:lang/>
              </w:rPr>
              <w:t>Conciseness</w:t>
            </w:r>
          </w:p>
        </w:tc>
        <w:tc>
          <w:tcPr>
            <w:tcW w:w="992" w:type="dxa"/>
            <w:vAlign w:val="center"/>
          </w:tcPr>
          <w:p w14:paraId="0A1742F7" w14:textId="60088205" w:rsidR="001507CB" w:rsidRPr="005B128C" w:rsidRDefault="00FD49EB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  <w:r>
              <w:rPr>
                <w:rFonts w:ascii="Calibri" w:eastAsia="Times New Roman" w:hAnsi="Calibri" w:cs="Calibri"/>
                <w:color w:val="FF0000"/>
                <w:lang/>
              </w:rPr>
              <w:t>5</w:t>
            </w:r>
          </w:p>
        </w:tc>
        <w:tc>
          <w:tcPr>
            <w:tcW w:w="993" w:type="dxa"/>
            <w:vAlign w:val="center"/>
          </w:tcPr>
          <w:p w14:paraId="3970A90A" w14:textId="0E486EAC" w:rsidR="001507CB" w:rsidRPr="005B128C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</w:tc>
        <w:tc>
          <w:tcPr>
            <w:tcW w:w="1134" w:type="dxa"/>
            <w:vAlign w:val="center"/>
          </w:tcPr>
          <w:p w14:paraId="3211BE06" w14:textId="4CDB25DD" w:rsidR="001507CB" w:rsidRPr="005B128C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</w:tc>
        <w:tc>
          <w:tcPr>
            <w:tcW w:w="2693" w:type="dxa"/>
            <w:vAlign w:val="center"/>
          </w:tcPr>
          <w:p w14:paraId="5F0E5356" w14:textId="77777777" w:rsidR="001507CB" w:rsidRPr="005B128C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  <w:p w14:paraId="6DB3BA67" w14:textId="162E3005" w:rsidR="00A565A1" w:rsidRPr="005B128C" w:rsidRDefault="00A565A1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</w:tc>
      </w:tr>
      <w:tr w:rsidR="001507CB" w:rsidRPr="00F937A5" w14:paraId="3882BE72" w14:textId="77777777" w:rsidTr="00C56F61">
        <w:tc>
          <w:tcPr>
            <w:tcW w:w="2122" w:type="dxa"/>
            <w:vMerge/>
            <w:tcMar>
              <w:top w:w="15" w:type="dxa"/>
              <w:left w:w="0" w:type="dxa"/>
              <w:bottom w:w="15" w:type="dxa"/>
              <w:right w:w="15" w:type="dxa"/>
            </w:tcMar>
            <w:vAlign w:val="center"/>
            <w:hideMark/>
          </w:tcPr>
          <w:p w14:paraId="22B14665" w14:textId="3ED44F6F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/>
              </w:rPr>
            </w:pPr>
          </w:p>
        </w:tc>
        <w:tc>
          <w:tcPr>
            <w:tcW w:w="1417" w:type="dxa"/>
            <w:vAlign w:val="center"/>
            <w:hideMark/>
          </w:tcPr>
          <w:p w14:paraId="05E653AE" w14:textId="3CD7EA4E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/>
              </w:rPr>
            </w:pPr>
            <w:r>
              <w:rPr>
                <w:rFonts w:ascii="Calibri" w:eastAsia="Times New Roman" w:hAnsi="Calibri" w:cs="Calibri"/>
                <w:lang/>
              </w:rPr>
              <w:t>Clarity</w:t>
            </w:r>
          </w:p>
        </w:tc>
        <w:tc>
          <w:tcPr>
            <w:tcW w:w="992" w:type="dxa"/>
            <w:vAlign w:val="center"/>
          </w:tcPr>
          <w:p w14:paraId="7024FC85" w14:textId="4170F1A1" w:rsidR="001507CB" w:rsidRPr="005B128C" w:rsidRDefault="00FD49EB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  <w:r>
              <w:rPr>
                <w:rFonts w:ascii="Calibri" w:eastAsia="Times New Roman" w:hAnsi="Calibri" w:cs="Calibri"/>
                <w:color w:val="FF0000"/>
                <w:lang/>
              </w:rPr>
              <w:t>5</w:t>
            </w:r>
          </w:p>
        </w:tc>
        <w:tc>
          <w:tcPr>
            <w:tcW w:w="993" w:type="dxa"/>
            <w:vAlign w:val="center"/>
          </w:tcPr>
          <w:p w14:paraId="55F87100" w14:textId="5269C10F" w:rsidR="001507CB" w:rsidRPr="005B128C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</w:tc>
        <w:tc>
          <w:tcPr>
            <w:tcW w:w="1134" w:type="dxa"/>
            <w:vAlign w:val="center"/>
          </w:tcPr>
          <w:p w14:paraId="3714026A" w14:textId="122C8EAA" w:rsidR="001507CB" w:rsidRPr="005B128C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</w:tc>
        <w:tc>
          <w:tcPr>
            <w:tcW w:w="2693" w:type="dxa"/>
            <w:vAlign w:val="center"/>
          </w:tcPr>
          <w:p w14:paraId="3334A1C8" w14:textId="77777777" w:rsidR="001507CB" w:rsidRPr="005B128C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  <w:p w14:paraId="15AD6830" w14:textId="446127A8" w:rsidR="00A565A1" w:rsidRPr="005B128C" w:rsidRDefault="00A565A1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</w:tc>
      </w:tr>
      <w:tr w:rsidR="001507CB" w:rsidRPr="00F937A5" w14:paraId="5B58A29B" w14:textId="77777777" w:rsidTr="00C56F61">
        <w:tc>
          <w:tcPr>
            <w:tcW w:w="2122" w:type="dxa"/>
            <w:vMerge w:val="restart"/>
            <w:tcMar>
              <w:top w:w="15" w:type="dxa"/>
              <w:left w:w="0" w:type="dxa"/>
              <w:bottom w:w="15" w:type="dxa"/>
              <w:right w:w="15" w:type="dxa"/>
            </w:tcMar>
            <w:vAlign w:val="center"/>
            <w:hideMark/>
          </w:tcPr>
          <w:p w14:paraId="0AD1006C" w14:textId="3B440362" w:rsidR="001507CB" w:rsidRPr="00F937A5" w:rsidRDefault="003D2168" w:rsidP="003875FA">
            <w:pPr>
              <w:spacing w:after="0" w:line="240" w:lineRule="auto"/>
              <w:rPr>
                <w:rFonts w:ascii="Calibri" w:eastAsia="Times New Roman" w:hAnsi="Calibri" w:cs="Calibri"/>
                <w:lang/>
              </w:rPr>
            </w:pPr>
            <w:r>
              <w:rPr>
                <w:rFonts w:ascii="Calibri" w:eastAsia="Times New Roman" w:hAnsi="Calibri" w:cs="Calibri"/>
                <w:b/>
                <w:bCs/>
                <w:lang/>
              </w:rPr>
              <w:t xml:space="preserve"> </w:t>
            </w:r>
            <w:r w:rsidR="001507CB">
              <w:rPr>
                <w:rFonts w:ascii="Calibri" w:eastAsia="Times New Roman" w:hAnsi="Calibri" w:cs="Calibri"/>
                <w:b/>
                <w:bCs/>
                <w:lang/>
              </w:rPr>
              <w:t>Question Answering</w:t>
            </w:r>
          </w:p>
        </w:tc>
        <w:tc>
          <w:tcPr>
            <w:tcW w:w="1417" w:type="dxa"/>
            <w:vAlign w:val="center"/>
            <w:hideMark/>
          </w:tcPr>
          <w:p w14:paraId="0F09DD05" w14:textId="0D5F4A04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/>
              </w:rPr>
            </w:pPr>
            <w:r>
              <w:rPr>
                <w:rFonts w:ascii="Calibri" w:eastAsia="Times New Roman" w:hAnsi="Calibri" w:cs="Calibri"/>
                <w:lang/>
              </w:rPr>
              <w:t>Accuracy</w:t>
            </w:r>
          </w:p>
        </w:tc>
        <w:tc>
          <w:tcPr>
            <w:tcW w:w="992" w:type="dxa"/>
            <w:vAlign w:val="center"/>
          </w:tcPr>
          <w:p w14:paraId="0870BB9F" w14:textId="42C205E1" w:rsidR="001507CB" w:rsidRPr="005B128C" w:rsidRDefault="0038080B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  <w:r>
              <w:rPr>
                <w:rFonts w:ascii="Calibri" w:eastAsia="Times New Roman" w:hAnsi="Calibri" w:cs="Calibri"/>
                <w:color w:val="FF0000"/>
                <w:lang/>
              </w:rPr>
              <w:t>5</w:t>
            </w:r>
          </w:p>
        </w:tc>
        <w:tc>
          <w:tcPr>
            <w:tcW w:w="993" w:type="dxa"/>
            <w:vAlign w:val="center"/>
          </w:tcPr>
          <w:p w14:paraId="67DA7C14" w14:textId="6D93D5E4" w:rsidR="001507CB" w:rsidRPr="005B128C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</w:tc>
        <w:tc>
          <w:tcPr>
            <w:tcW w:w="1134" w:type="dxa"/>
            <w:vAlign w:val="center"/>
          </w:tcPr>
          <w:p w14:paraId="43D709BF" w14:textId="77CC2427" w:rsidR="001507CB" w:rsidRPr="005B128C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</w:tc>
        <w:tc>
          <w:tcPr>
            <w:tcW w:w="2693" w:type="dxa"/>
            <w:vAlign w:val="center"/>
          </w:tcPr>
          <w:p w14:paraId="01715F2D" w14:textId="77777777" w:rsidR="001507CB" w:rsidRPr="005B128C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  <w:p w14:paraId="2B9DAF3E" w14:textId="5E3B2C2D" w:rsidR="00A565A1" w:rsidRPr="005B128C" w:rsidRDefault="00A565A1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</w:tc>
      </w:tr>
      <w:tr w:rsidR="001507CB" w:rsidRPr="00F937A5" w14:paraId="1A60C24A" w14:textId="77777777" w:rsidTr="00C56F61">
        <w:tc>
          <w:tcPr>
            <w:tcW w:w="2122" w:type="dxa"/>
            <w:vMerge/>
            <w:tcMar>
              <w:top w:w="15" w:type="dxa"/>
              <w:left w:w="0" w:type="dxa"/>
              <w:bottom w:w="15" w:type="dxa"/>
              <w:right w:w="15" w:type="dxa"/>
            </w:tcMar>
            <w:vAlign w:val="center"/>
          </w:tcPr>
          <w:p w14:paraId="46007D76" w14:textId="77777777" w:rsidR="001507CB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/>
              </w:rPr>
            </w:pPr>
          </w:p>
        </w:tc>
        <w:tc>
          <w:tcPr>
            <w:tcW w:w="1417" w:type="dxa"/>
            <w:vAlign w:val="center"/>
          </w:tcPr>
          <w:p w14:paraId="1BD9FC59" w14:textId="2B4C6939" w:rsidR="001507CB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/>
              </w:rPr>
            </w:pPr>
            <w:r>
              <w:rPr>
                <w:rFonts w:ascii="Calibri" w:eastAsia="Times New Roman" w:hAnsi="Calibri" w:cs="Calibri"/>
                <w:lang/>
              </w:rPr>
              <w:t>Completeness</w:t>
            </w:r>
          </w:p>
        </w:tc>
        <w:tc>
          <w:tcPr>
            <w:tcW w:w="992" w:type="dxa"/>
            <w:vAlign w:val="center"/>
          </w:tcPr>
          <w:p w14:paraId="14B2AC10" w14:textId="28687204" w:rsidR="001507CB" w:rsidRPr="005B128C" w:rsidRDefault="0038080B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  <w:r>
              <w:rPr>
                <w:rFonts w:ascii="Calibri" w:eastAsia="Times New Roman" w:hAnsi="Calibri" w:cs="Calibri"/>
                <w:color w:val="FF0000"/>
                <w:lang/>
              </w:rPr>
              <w:t>5</w:t>
            </w:r>
          </w:p>
        </w:tc>
        <w:tc>
          <w:tcPr>
            <w:tcW w:w="993" w:type="dxa"/>
            <w:vAlign w:val="center"/>
          </w:tcPr>
          <w:p w14:paraId="257FB177" w14:textId="77777777" w:rsidR="001507CB" w:rsidRPr="005B128C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</w:tc>
        <w:tc>
          <w:tcPr>
            <w:tcW w:w="1134" w:type="dxa"/>
            <w:vAlign w:val="center"/>
          </w:tcPr>
          <w:p w14:paraId="2EC7D8EE" w14:textId="77777777" w:rsidR="001507CB" w:rsidRPr="005B128C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</w:tc>
        <w:tc>
          <w:tcPr>
            <w:tcW w:w="2693" w:type="dxa"/>
            <w:vAlign w:val="center"/>
          </w:tcPr>
          <w:p w14:paraId="08DD60F4" w14:textId="77777777" w:rsidR="001507CB" w:rsidRPr="005B128C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  <w:p w14:paraId="43D9ECDD" w14:textId="77777777" w:rsidR="00A565A1" w:rsidRPr="005B128C" w:rsidRDefault="00A565A1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</w:tc>
      </w:tr>
      <w:tr w:rsidR="001507CB" w:rsidRPr="00F937A5" w14:paraId="2E51235A" w14:textId="77777777" w:rsidTr="00C56F61">
        <w:tc>
          <w:tcPr>
            <w:tcW w:w="2122" w:type="dxa"/>
            <w:vMerge w:val="restart"/>
            <w:tcMar>
              <w:top w:w="15" w:type="dxa"/>
              <w:left w:w="0" w:type="dxa"/>
              <w:bottom w:w="15" w:type="dxa"/>
              <w:right w:w="15" w:type="dxa"/>
            </w:tcMar>
            <w:vAlign w:val="center"/>
            <w:hideMark/>
          </w:tcPr>
          <w:p w14:paraId="615CE7EA" w14:textId="3B42A72F" w:rsidR="001507CB" w:rsidRPr="002F49D6" w:rsidRDefault="003D2168" w:rsidP="003875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/>
              </w:rPr>
            </w:pPr>
            <w:r>
              <w:rPr>
                <w:rFonts w:ascii="Calibri" w:eastAsia="Times New Roman" w:hAnsi="Calibri" w:cs="Calibri"/>
                <w:b/>
                <w:bCs/>
                <w:lang/>
              </w:rPr>
              <w:t xml:space="preserve"> </w:t>
            </w:r>
            <w:r w:rsidR="002F49D6" w:rsidRPr="002F49D6">
              <w:rPr>
                <w:rFonts w:ascii="Calibri" w:eastAsia="Times New Roman" w:hAnsi="Calibri" w:cs="Calibri"/>
                <w:b/>
                <w:bCs/>
                <w:lang/>
              </w:rPr>
              <w:t>Keyword Extraction</w:t>
            </w:r>
          </w:p>
        </w:tc>
        <w:tc>
          <w:tcPr>
            <w:tcW w:w="1417" w:type="dxa"/>
            <w:vAlign w:val="center"/>
            <w:hideMark/>
          </w:tcPr>
          <w:p w14:paraId="4439D566" w14:textId="00458FDE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/>
              </w:rPr>
            </w:pPr>
            <w:r>
              <w:rPr>
                <w:rFonts w:ascii="Calibri" w:eastAsia="Times New Roman" w:hAnsi="Calibri" w:cs="Calibri"/>
                <w:lang/>
              </w:rPr>
              <w:t>Completeness</w:t>
            </w:r>
          </w:p>
        </w:tc>
        <w:tc>
          <w:tcPr>
            <w:tcW w:w="992" w:type="dxa"/>
            <w:vAlign w:val="center"/>
          </w:tcPr>
          <w:p w14:paraId="79BC7847" w14:textId="0D022C2B" w:rsidR="001507CB" w:rsidRPr="005B128C" w:rsidRDefault="00723138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  <w:r>
              <w:rPr>
                <w:rFonts w:ascii="Calibri" w:eastAsia="Times New Roman" w:hAnsi="Calibri" w:cs="Calibri"/>
                <w:color w:val="FF0000"/>
                <w:lang/>
              </w:rPr>
              <w:t>3</w:t>
            </w:r>
          </w:p>
        </w:tc>
        <w:tc>
          <w:tcPr>
            <w:tcW w:w="993" w:type="dxa"/>
            <w:vAlign w:val="center"/>
          </w:tcPr>
          <w:p w14:paraId="4E5F2DE9" w14:textId="23633977" w:rsidR="001507CB" w:rsidRPr="005B128C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</w:tc>
        <w:tc>
          <w:tcPr>
            <w:tcW w:w="1134" w:type="dxa"/>
            <w:vAlign w:val="center"/>
          </w:tcPr>
          <w:p w14:paraId="34710FB3" w14:textId="6A8C4C97" w:rsidR="001507CB" w:rsidRPr="005B128C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</w:tc>
        <w:tc>
          <w:tcPr>
            <w:tcW w:w="2693" w:type="dxa"/>
            <w:vAlign w:val="center"/>
          </w:tcPr>
          <w:p w14:paraId="47B961C5" w14:textId="77777777" w:rsidR="001507CB" w:rsidRPr="005B128C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  <w:p w14:paraId="70740783" w14:textId="5999E846" w:rsidR="00A565A1" w:rsidRPr="005B128C" w:rsidRDefault="00A565A1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</w:tc>
      </w:tr>
      <w:tr w:rsidR="001507CB" w:rsidRPr="00F937A5" w14:paraId="254922E7" w14:textId="77777777" w:rsidTr="00C56F61">
        <w:tc>
          <w:tcPr>
            <w:tcW w:w="2122" w:type="dxa"/>
            <w:vMerge/>
            <w:tcMar>
              <w:top w:w="15" w:type="dxa"/>
              <w:left w:w="0" w:type="dxa"/>
              <w:bottom w:w="15" w:type="dxa"/>
              <w:right w:w="15" w:type="dxa"/>
            </w:tcMar>
            <w:vAlign w:val="center"/>
            <w:hideMark/>
          </w:tcPr>
          <w:p w14:paraId="79C609C9" w14:textId="77777777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/>
              </w:rPr>
            </w:pPr>
          </w:p>
        </w:tc>
        <w:tc>
          <w:tcPr>
            <w:tcW w:w="1417" w:type="dxa"/>
            <w:vAlign w:val="center"/>
            <w:hideMark/>
          </w:tcPr>
          <w:p w14:paraId="3D7258E8" w14:textId="256130E2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/>
              </w:rPr>
            </w:pPr>
            <w:r>
              <w:rPr>
                <w:rFonts w:ascii="Calibri" w:eastAsia="Times New Roman" w:hAnsi="Calibri" w:cs="Calibri"/>
                <w:lang/>
              </w:rPr>
              <w:t>Categorization</w:t>
            </w:r>
          </w:p>
        </w:tc>
        <w:tc>
          <w:tcPr>
            <w:tcW w:w="992" w:type="dxa"/>
            <w:vAlign w:val="center"/>
          </w:tcPr>
          <w:p w14:paraId="66C9A3E8" w14:textId="27652692" w:rsidR="001507CB" w:rsidRPr="005B128C" w:rsidRDefault="00723138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  <w:r>
              <w:rPr>
                <w:rFonts w:ascii="Calibri" w:eastAsia="Times New Roman" w:hAnsi="Calibri" w:cs="Calibri"/>
                <w:color w:val="FF0000"/>
                <w:lang/>
              </w:rPr>
              <w:t>2</w:t>
            </w:r>
          </w:p>
        </w:tc>
        <w:tc>
          <w:tcPr>
            <w:tcW w:w="993" w:type="dxa"/>
            <w:vAlign w:val="center"/>
          </w:tcPr>
          <w:p w14:paraId="60A1DD23" w14:textId="77DF1B28" w:rsidR="001507CB" w:rsidRPr="005B128C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</w:tc>
        <w:tc>
          <w:tcPr>
            <w:tcW w:w="1134" w:type="dxa"/>
            <w:vAlign w:val="center"/>
          </w:tcPr>
          <w:p w14:paraId="3CAD6A19" w14:textId="0ED0B5E7" w:rsidR="001507CB" w:rsidRPr="005B128C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</w:tc>
        <w:tc>
          <w:tcPr>
            <w:tcW w:w="2693" w:type="dxa"/>
            <w:vAlign w:val="center"/>
          </w:tcPr>
          <w:p w14:paraId="521538D0" w14:textId="77777777" w:rsidR="001507CB" w:rsidRPr="005B128C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  <w:p w14:paraId="63CC0783" w14:textId="00709D8D" w:rsidR="00A565A1" w:rsidRPr="005B128C" w:rsidRDefault="00A565A1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</w:tc>
      </w:tr>
      <w:tr w:rsidR="001507CB" w:rsidRPr="00F937A5" w14:paraId="033F573E" w14:textId="77777777" w:rsidTr="00C56F61">
        <w:tc>
          <w:tcPr>
            <w:tcW w:w="2122" w:type="dxa"/>
            <w:vMerge w:val="restart"/>
            <w:tcMar>
              <w:top w:w="15" w:type="dxa"/>
              <w:left w:w="0" w:type="dxa"/>
              <w:bottom w:w="15" w:type="dxa"/>
              <w:right w:w="15" w:type="dxa"/>
            </w:tcMar>
            <w:vAlign w:val="center"/>
            <w:hideMark/>
          </w:tcPr>
          <w:p w14:paraId="01CCCA7E" w14:textId="07149516" w:rsidR="001507CB" w:rsidRPr="00F937A5" w:rsidRDefault="003D2168" w:rsidP="003875FA">
            <w:pPr>
              <w:spacing w:after="0" w:line="240" w:lineRule="auto"/>
              <w:rPr>
                <w:rFonts w:ascii="Calibri" w:eastAsia="Times New Roman" w:hAnsi="Calibri" w:cs="Calibri"/>
                <w:lang/>
              </w:rPr>
            </w:pPr>
            <w:r>
              <w:rPr>
                <w:rFonts w:ascii="Calibri" w:eastAsia="Times New Roman" w:hAnsi="Calibri" w:cs="Calibri"/>
                <w:b/>
                <w:bCs/>
                <w:lang/>
              </w:rPr>
              <w:t xml:space="preserve"> </w:t>
            </w:r>
            <w:r w:rsidR="001507CB">
              <w:rPr>
                <w:rFonts w:ascii="Calibri" w:eastAsia="Times New Roman" w:hAnsi="Calibri" w:cs="Calibri"/>
                <w:b/>
                <w:bCs/>
                <w:lang/>
              </w:rPr>
              <w:t>Translation</w:t>
            </w:r>
          </w:p>
        </w:tc>
        <w:tc>
          <w:tcPr>
            <w:tcW w:w="1417" w:type="dxa"/>
            <w:vAlign w:val="center"/>
            <w:hideMark/>
          </w:tcPr>
          <w:p w14:paraId="2880FDB2" w14:textId="1E2C771F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/>
              </w:rPr>
            </w:pPr>
            <w:r>
              <w:rPr>
                <w:rFonts w:ascii="Calibri" w:eastAsia="Times New Roman" w:hAnsi="Calibri" w:cs="Calibri"/>
                <w:lang/>
              </w:rPr>
              <w:t>Fidelity</w:t>
            </w:r>
          </w:p>
        </w:tc>
        <w:tc>
          <w:tcPr>
            <w:tcW w:w="992" w:type="dxa"/>
            <w:vAlign w:val="center"/>
          </w:tcPr>
          <w:p w14:paraId="779158CD" w14:textId="7AA5DD06" w:rsidR="001507CB" w:rsidRPr="005B128C" w:rsidRDefault="003A3E7D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  <w:r>
              <w:rPr>
                <w:rFonts w:ascii="Calibri" w:eastAsia="Times New Roman" w:hAnsi="Calibri" w:cs="Calibri"/>
                <w:color w:val="FF0000"/>
                <w:lang/>
              </w:rPr>
              <w:t>5</w:t>
            </w:r>
          </w:p>
        </w:tc>
        <w:tc>
          <w:tcPr>
            <w:tcW w:w="993" w:type="dxa"/>
            <w:vAlign w:val="center"/>
          </w:tcPr>
          <w:p w14:paraId="1E0897BA" w14:textId="5B0A072A" w:rsidR="001507CB" w:rsidRPr="005B128C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</w:tc>
        <w:tc>
          <w:tcPr>
            <w:tcW w:w="1134" w:type="dxa"/>
            <w:vAlign w:val="center"/>
          </w:tcPr>
          <w:p w14:paraId="4AB179BC" w14:textId="3D17F475" w:rsidR="001507CB" w:rsidRPr="005B128C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</w:tc>
        <w:tc>
          <w:tcPr>
            <w:tcW w:w="2693" w:type="dxa"/>
            <w:vAlign w:val="center"/>
          </w:tcPr>
          <w:p w14:paraId="670A1366" w14:textId="77777777" w:rsidR="001507CB" w:rsidRPr="005B128C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  <w:p w14:paraId="1597FFDC" w14:textId="7B58CEB6" w:rsidR="00A565A1" w:rsidRPr="005B128C" w:rsidRDefault="00A565A1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</w:tc>
      </w:tr>
      <w:tr w:rsidR="001507CB" w:rsidRPr="00F937A5" w14:paraId="3FBB612F" w14:textId="77777777" w:rsidTr="00C56F61">
        <w:tc>
          <w:tcPr>
            <w:tcW w:w="2122" w:type="dxa"/>
            <w:vMerge/>
            <w:tcMar>
              <w:top w:w="15" w:type="dxa"/>
              <w:left w:w="0" w:type="dxa"/>
              <w:bottom w:w="15" w:type="dxa"/>
              <w:right w:w="15" w:type="dxa"/>
            </w:tcMar>
            <w:vAlign w:val="center"/>
            <w:hideMark/>
          </w:tcPr>
          <w:p w14:paraId="3002A178" w14:textId="77777777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/>
              </w:rPr>
            </w:pPr>
          </w:p>
        </w:tc>
        <w:tc>
          <w:tcPr>
            <w:tcW w:w="1417" w:type="dxa"/>
            <w:vAlign w:val="center"/>
            <w:hideMark/>
          </w:tcPr>
          <w:p w14:paraId="6FF9380F" w14:textId="24068D12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/>
              </w:rPr>
            </w:pPr>
            <w:r>
              <w:rPr>
                <w:rFonts w:ascii="Calibri" w:eastAsia="Times New Roman" w:hAnsi="Calibri" w:cs="Calibri"/>
                <w:lang/>
              </w:rPr>
              <w:t>Fluency</w:t>
            </w:r>
          </w:p>
        </w:tc>
        <w:tc>
          <w:tcPr>
            <w:tcW w:w="992" w:type="dxa"/>
            <w:vAlign w:val="center"/>
          </w:tcPr>
          <w:p w14:paraId="46E88286" w14:textId="481D1B60" w:rsidR="001507CB" w:rsidRPr="005B128C" w:rsidRDefault="003A3E7D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  <w:r>
              <w:rPr>
                <w:rFonts w:ascii="Calibri" w:eastAsia="Times New Roman" w:hAnsi="Calibri" w:cs="Calibri"/>
                <w:color w:val="FF0000"/>
                <w:lang/>
              </w:rPr>
              <w:t>5</w:t>
            </w:r>
          </w:p>
        </w:tc>
        <w:tc>
          <w:tcPr>
            <w:tcW w:w="993" w:type="dxa"/>
            <w:vAlign w:val="center"/>
          </w:tcPr>
          <w:p w14:paraId="60E417E2" w14:textId="71238D8C" w:rsidR="001507CB" w:rsidRPr="005B128C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</w:tc>
        <w:tc>
          <w:tcPr>
            <w:tcW w:w="1134" w:type="dxa"/>
            <w:vAlign w:val="center"/>
          </w:tcPr>
          <w:p w14:paraId="297524B3" w14:textId="68110CC3" w:rsidR="001507CB" w:rsidRPr="005B128C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</w:tc>
        <w:tc>
          <w:tcPr>
            <w:tcW w:w="2693" w:type="dxa"/>
            <w:vAlign w:val="center"/>
          </w:tcPr>
          <w:p w14:paraId="298AF804" w14:textId="77777777" w:rsidR="001507CB" w:rsidRPr="005B128C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  <w:p w14:paraId="0E0DBA93" w14:textId="18FF0791" w:rsidR="00A565A1" w:rsidRPr="005B128C" w:rsidRDefault="00A565A1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</w:tc>
      </w:tr>
      <w:tr w:rsidR="001507CB" w:rsidRPr="00F937A5" w14:paraId="501EF906" w14:textId="77777777" w:rsidTr="00C56F61">
        <w:tc>
          <w:tcPr>
            <w:tcW w:w="2122" w:type="dxa"/>
            <w:vMerge/>
            <w:tcMar>
              <w:top w:w="15" w:type="dxa"/>
              <w:left w:w="0" w:type="dxa"/>
              <w:bottom w:w="15" w:type="dxa"/>
              <w:right w:w="15" w:type="dxa"/>
            </w:tcMar>
            <w:vAlign w:val="center"/>
          </w:tcPr>
          <w:p w14:paraId="128C225E" w14:textId="0F5F9C14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/>
              </w:rPr>
            </w:pPr>
          </w:p>
        </w:tc>
        <w:tc>
          <w:tcPr>
            <w:tcW w:w="1417" w:type="dxa"/>
            <w:vAlign w:val="center"/>
          </w:tcPr>
          <w:p w14:paraId="250F1EE8" w14:textId="4195090D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/>
              </w:rPr>
            </w:pPr>
            <w:r>
              <w:rPr>
                <w:rFonts w:ascii="Calibri" w:eastAsia="Times New Roman" w:hAnsi="Calibri" w:cs="Calibri"/>
                <w:lang/>
              </w:rPr>
              <w:t>Consistency</w:t>
            </w:r>
          </w:p>
        </w:tc>
        <w:tc>
          <w:tcPr>
            <w:tcW w:w="992" w:type="dxa"/>
            <w:vAlign w:val="center"/>
          </w:tcPr>
          <w:p w14:paraId="50216AF2" w14:textId="40F21260" w:rsidR="001507CB" w:rsidRPr="005B128C" w:rsidRDefault="003A3E7D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  <w:r>
              <w:rPr>
                <w:rFonts w:ascii="Calibri" w:eastAsia="Times New Roman" w:hAnsi="Calibri" w:cs="Calibri"/>
                <w:color w:val="FF0000"/>
                <w:lang/>
              </w:rPr>
              <w:t>4</w:t>
            </w:r>
          </w:p>
        </w:tc>
        <w:tc>
          <w:tcPr>
            <w:tcW w:w="993" w:type="dxa"/>
            <w:vAlign w:val="center"/>
          </w:tcPr>
          <w:p w14:paraId="2D109663" w14:textId="6A97285A" w:rsidR="001507CB" w:rsidRPr="005B128C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</w:tc>
        <w:tc>
          <w:tcPr>
            <w:tcW w:w="1134" w:type="dxa"/>
            <w:vAlign w:val="center"/>
          </w:tcPr>
          <w:p w14:paraId="706630F3" w14:textId="46815498" w:rsidR="001507CB" w:rsidRPr="005B128C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</w:tc>
        <w:tc>
          <w:tcPr>
            <w:tcW w:w="2693" w:type="dxa"/>
            <w:vAlign w:val="center"/>
          </w:tcPr>
          <w:p w14:paraId="28E64019" w14:textId="77777777" w:rsidR="001507CB" w:rsidRPr="005B128C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  <w:p w14:paraId="1B70C414" w14:textId="0AD216D4" w:rsidR="00A565A1" w:rsidRPr="005B128C" w:rsidRDefault="00A565A1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</w:tc>
      </w:tr>
      <w:tr w:rsidR="00767A97" w:rsidRPr="00F937A5" w14:paraId="055F0A92" w14:textId="77777777" w:rsidTr="00C56F61">
        <w:tc>
          <w:tcPr>
            <w:tcW w:w="2122" w:type="dxa"/>
            <w:tcMar>
              <w:top w:w="15" w:type="dxa"/>
              <w:left w:w="0" w:type="dxa"/>
              <w:bottom w:w="15" w:type="dxa"/>
              <w:right w:w="15" w:type="dxa"/>
            </w:tcMar>
            <w:vAlign w:val="center"/>
          </w:tcPr>
          <w:p w14:paraId="347EF380" w14:textId="3BA82CC2" w:rsidR="00767A97" w:rsidRPr="00767A97" w:rsidRDefault="003D2168" w:rsidP="003875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/>
              </w:rPr>
            </w:pPr>
            <w:r>
              <w:rPr>
                <w:rFonts w:ascii="Calibri" w:eastAsia="Times New Roman" w:hAnsi="Calibri" w:cs="Calibri"/>
                <w:b/>
                <w:bCs/>
                <w:lang/>
              </w:rPr>
              <w:t xml:space="preserve"> </w:t>
            </w:r>
            <w:r w:rsidR="00767A97" w:rsidRPr="00767A97">
              <w:rPr>
                <w:rFonts w:ascii="Calibri" w:eastAsia="Times New Roman" w:hAnsi="Calibri" w:cs="Calibri"/>
                <w:b/>
                <w:bCs/>
                <w:lang/>
              </w:rPr>
              <w:t>Time Take</w:t>
            </w:r>
            <w:r w:rsidR="00BF41E9">
              <w:rPr>
                <w:rFonts w:ascii="Calibri" w:eastAsia="Times New Roman" w:hAnsi="Calibri" w:cs="Calibri"/>
                <w:b/>
                <w:bCs/>
                <w:lang/>
              </w:rPr>
              <w:t>n</w:t>
            </w:r>
            <w:r w:rsidR="00767A97" w:rsidRPr="00767A97">
              <w:rPr>
                <w:rFonts w:ascii="Calibri" w:eastAsia="Times New Roman" w:hAnsi="Calibri" w:cs="Calibri"/>
                <w:b/>
                <w:bCs/>
                <w:lang/>
              </w:rPr>
              <w:t xml:space="preserve"> (seconds)</w:t>
            </w:r>
          </w:p>
        </w:tc>
        <w:tc>
          <w:tcPr>
            <w:tcW w:w="1417" w:type="dxa"/>
            <w:vAlign w:val="center"/>
          </w:tcPr>
          <w:p w14:paraId="05505257" w14:textId="43B1112F" w:rsidR="00767A97" w:rsidRPr="002903D1" w:rsidRDefault="002903D1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  <w:r>
              <w:rPr>
                <w:rFonts w:ascii="Calibri" w:eastAsia="Times New Roman" w:hAnsi="Calibri" w:cs="Calibri"/>
                <w:color w:val="FF0000"/>
                <w:lang/>
              </w:rPr>
              <w:t xml:space="preserve">Time taken to do all 4 prompts, and then convert French back to </w:t>
            </w:r>
            <w:r w:rsidR="003D2168">
              <w:rPr>
                <w:rFonts w:ascii="Calibri" w:eastAsia="Times New Roman" w:hAnsi="Calibri" w:cs="Calibri"/>
                <w:color w:val="FF0000"/>
                <w:lang/>
              </w:rPr>
              <w:t>E</w:t>
            </w:r>
            <w:r>
              <w:rPr>
                <w:rFonts w:ascii="Calibri" w:eastAsia="Times New Roman" w:hAnsi="Calibri" w:cs="Calibri"/>
                <w:color w:val="FF0000"/>
                <w:lang/>
              </w:rPr>
              <w:t>nglish</w:t>
            </w:r>
          </w:p>
        </w:tc>
        <w:tc>
          <w:tcPr>
            <w:tcW w:w="992" w:type="dxa"/>
            <w:vAlign w:val="center"/>
          </w:tcPr>
          <w:p w14:paraId="7573891A" w14:textId="7A948235" w:rsidR="00767A97" w:rsidRPr="005B128C" w:rsidRDefault="00C145C4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  <w:r w:rsidRPr="005B128C">
              <w:rPr>
                <w:rFonts w:ascii="Calibri" w:eastAsia="Times New Roman" w:hAnsi="Calibri" w:cs="Calibri"/>
                <w:color w:val="FF0000"/>
                <w:lang/>
              </w:rPr>
              <w:t>25s 20ms</w:t>
            </w:r>
            <w:r w:rsidRPr="005B128C">
              <w:rPr>
                <w:rFonts w:ascii="Calibri" w:eastAsia="Times New Roman" w:hAnsi="Calibri" w:cs="Calibri"/>
                <w:color w:val="FF0000"/>
                <w:lang/>
              </w:rPr>
              <w:t xml:space="preserve"> + </w:t>
            </w:r>
            <w:r w:rsidRPr="005B128C">
              <w:rPr>
                <w:rFonts w:ascii="Calibri" w:eastAsia="Times New Roman" w:hAnsi="Calibri" w:cs="Calibri"/>
                <w:color w:val="FF0000"/>
                <w:lang/>
              </w:rPr>
              <w:t>10s 73ms</w:t>
            </w:r>
            <w:r w:rsidRPr="005B128C">
              <w:rPr>
                <w:rFonts w:ascii="Calibri" w:eastAsia="Times New Roman" w:hAnsi="Calibri" w:cs="Calibri"/>
                <w:color w:val="FF0000"/>
                <w:lang/>
              </w:rPr>
              <w:t xml:space="preserve"> = </w:t>
            </w:r>
            <w:r w:rsidRPr="005B128C">
              <w:rPr>
                <w:rFonts w:ascii="Calibri" w:eastAsia="Times New Roman" w:hAnsi="Calibri" w:cs="Calibri"/>
                <w:b/>
                <w:bCs/>
                <w:color w:val="FF0000"/>
                <w:lang/>
              </w:rPr>
              <w:t>36s</w:t>
            </w:r>
          </w:p>
        </w:tc>
        <w:tc>
          <w:tcPr>
            <w:tcW w:w="993" w:type="dxa"/>
            <w:vAlign w:val="center"/>
          </w:tcPr>
          <w:p w14:paraId="6C5F9ECE" w14:textId="77777777" w:rsidR="00767A97" w:rsidRPr="005B128C" w:rsidRDefault="00767A97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</w:tc>
        <w:tc>
          <w:tcPr>
            <w:tcW w:w="1134" w:type="dxa"/>
            <w:vAlign w:val="center"/>
          </w:tcPr>
          <w:p w14:paraId="2B5C487D" w14:textId="77777777" w:rsidR="00767A97" w:rsidRPr="005B128C" w:rsidRDefault="00767A97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</w:tc>
        <w:tc>
          <w:tcPr>
            <w:tcW w:w="2693" w:type="dxa"/>
            <w:vAlign w:val="center"/>
          </w:tcPr>
          <w:p w14:paraId="0E559C6F" w14:textId="77777777" w:rsidR="00767A97" w:rsidRPr="005B128C" w:rsidRDefault="00767A97" w:rsidP="003875FA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/>
              </w:rPr>
            </w:pPr>
          </w:p>
        </w:tc>
      </w:tr>
    </w:tbl>
    <w:p w14:paraId="1CD5D435" w14:textId="77777777" w:rsidR="0000106C" w:rsidRDefault="0000106C" w:rsidP="008B0359"/>
    <w:p w14:paraId="04C684C2" w14:textId="77777777" w:rsidR="00987FBA" w:rsidRDefault="001219C9" w:rsidP="00DF2620">
      <w:pPr>
        <w:pStyle w:val="NoSpacing"/>
      </w:pPr>
      <w:r>
        <w:t xml:space="preserve">If you were to deploy one of these LLMs at IBA, which </w:t>
      </w:r>
      <w:r w:rsidR="00987FBA">
        <w:t>model would you choose,</w:t>
      </w:r>
      <w:r>
        <w:t xml:space="preserve"> and what will be your justification</w:t>
      </w:r>
      <w:r w:rsidR="005776D1">
        <w:t xml:space="preserve">? </w:t>
      </w:r>
    </w:p>
    <w:p w14:paraId="17180FBA" w14:textId="6C85A650" w:rsidR="00767A97" w:rsidRDefault="005776D1" w:rsidP="00DF2620">
      <w:pPr>
        <w:pStyle w:val="NoSpacing"/>
      </w:pPr>
      <w:r>
        <w:t>_____________________________________________________________</w:t>
      </w:r>
      <w:r w:rsidR="00987FBA">
        <w:t>_____________________</w:t>
      </w:r>
      <w:r>
        <w:t xml:space="preserve"> ____________________________________________________________________________________________________________________________________________________________________</w:t>
      </w:r>
    </w:p>
    <w:p w14:paraId="60D45CA4" w14:textId="2FE4720A" w:rsidR="00DF2620" w:rsidRDefault="00DF2620" w:rsidP="00DF2620">
      <w:pPr>
        <w:pStyle w:val="NoSpacing"/>
      </w:pPr>
      <w:r>
        <w:t>__________________________________________________________________________________</w:t>
      </w:r>
    </w:p>
    <w:p w14:paraId="502DA252" w14:textId="77777777" w:rsidR="00DF2620" w:rsidRDefault="00DF2620" w:rsidP="00DF2620">
      <w:pPr>
        <w:pStyle w:val="NoSpacing"/>
      </w:pPr>
      <w:r>
        <w:t>__________________________________________________________________________________</w:t>
      </w:r>
    </w:p>
    <w:p w14:paraId="33ACDB38" w14:textId="77777777" w:rsidR="00DF2620" w:rsidRDefault="00DF2620" w:rsidP="00DF2620">
      <w:pPr>
        <w:pStyle w:val="NoSpacing"/>
      </w:pPr>
      <w:r>
        <w:t>__________________________________________________________________________________</w:t>
      </w:r>
    </w:p>
    <w:p w14:paraId="2B4470D5" w14:textId="77777777" w:rsidR="00DF2620" w:rsidRDefault="00DF2620" w:rsidP="00DF2620">
      <w:pPr>
        <w:pStyle w:val="NoSpacing"/>
      </w:pPr>
      <w:r>
        <w:lastRenderedPageBreak/>
        <w:t>__________________________________________________________________________________</w:t>
      </w:r>
    </w:p>
    <w:p w14:paraId="2D6A8962" w14:textId="77777777" w:rsidR="00DF2620" w:rsidRDefault="00DF2620" w:rsidP="00DF2620">
      <w:pPr>
        <w:pStyle w:val="NoSpacing"/>
      </w:pPr>
      <w:r>
        <w:t>__________________________________________________________________________________</w:t>
      </w:r>
    </w:p>
    <w:p w14:paraId="5E7AC880" w14:textId="77777777" w:rsidR="00DF2620" w:rsidRPr="001A4803" w:rsidRDefault="00DF2620" w:rsidP="00DF2620">
      <w:pPr>
        <w:pStyle w:val="NoSpacing"/>
      </w:pPr>
    </w:p>
    <w:p w14:paraId="1586D9BE" w14:textId="77777777" w:rsidR="005776D1" w:rsidRDefault="005776D1" w:rsidP="005D4EDC"/>
    <w:p w14:paraId="4142ED96" w14:textId="357B0B38" w:rsidR="00A163EA" w:rsidRPr="00A163EA" w:rsidRDefault="00A163EA" w:rsidP="005D4EDC">
      <w:pPr>
        <w:rPr>
          <w:b/>
          <w:bCs/>
        </w:rPr>
      </w:pPr>
      <w:r w:rsidRPr="00A163EA">
        <w:rPr>
          <w:b/>
          <w:bCs/>
        </w:rPr>
        <w:t>Criteria Explanation</w:t>
      </w:r>
    </w:p>
    <w:p w14:paraId="44E58454" w14:textId="1D09A18A" w:rsidR="005D4EDC" w:rsidRPr="001A4803" w:rsidRDefault="005D4EDC" w:rsidP="005D4EDC">
      <w:r w:rsidRPr="001A4803">
        <w:t>Summarization:</w:t>
      </w:r>
    </w:p>
    <w:p w14:paraId="34125359" w14:textId="77777777" w:rsidR="005D4EDC" w:rsidRPr="001A4803" w:rsidRDefault="005D4EDC" w:rsidP="005D4EDC">
      <w:pPr>
        <w:pStyle w:val="ListParagraph"/>
        <w:numPr>
          <w:ilvl w:val="0"/>
          <w:numId w:val="11"/>
        </w:numPr>
      </w:pPr>
      <w:r w:rsidRPr="001A4803">
        <w:t>Conciseness: Is the summary brief yet comprehensive?</w:t>
      </w:r>
    </w:p>
    <w:p w14:paraId="6D3EAF08" w14:textId="47820EFD" w:rsidR="00E74558" w:rsidRDefault="005D4EDC" w:rsidP="00E74558">
      <w:pPr>
        <w:pStyle w:val="ListParagraph"/>
        <w:numPr>
          <w:ilvl w:val="0"/>
          <w:numId w:val="11"/>
        </w:numPr>
      </w:pPr>
      <w:r w:rsidRPr="001A4803">
        <w:t>Clarity: Is the summary clear and understandable?</w:t>
      </w:r>
    </w:p>
    <w:p w14:paraId="50B6F69F" w14:textId="69BAA91B" w:rsidR="00E74558" w:rsidRPr="001A4803" w:rsidRDefault="00E74558" w:rsidP="00E74558">
      <w:r w:rsidRPr="001A4803">
        <w:t>Question Answering:</w:t>
      </w:r>
    </w:p>
    <w:p w14:paraId="1620150B" w14:textId="069F86F8" w:rsidR="00E74558" w:rsidRPr="001A4803" w:rsidRDefault="00E74558" w:rsidP="00E74558">
      <w:pPr>
        <w:pStyle w:val="ListParagraph"/>
        <w:numPr>
          <w:ilvl w:val="0"/>
          <w:numId w:val="11"/>
        </w:numPr>
      </w:pPr>
      <w:r w:rsidRPr="001A4803">
        <w:t xml:space="preserve">Accuracy: </w:t>
      </w:r>
      <w:r w:rsidR="000C491D">
        <w:t>Is</w:t>
      </w:r>
      <w:r w:rsidRPr="001A4803">
        <w:t xml:space="preserve"> the answer factually correct</w:t>
      </w:r>
      <w:r w:rsidR="00F61F07">
        <w:t>,</w:t>
      </w:r>
      <w:r w:rsidRPr="001A4803">
        <w:t xml:space="preserve"> as per the email?</w:t>
      </w:r>
    </w:p>
    <w:p w14:paraId="355B3F28" w14:textId="3F5DFC93" w:rsidR="00E74558" w:rsidRDefault="00E74558" w:rsidP="00F94193">
      <w:pPr>
        <w:pStyle w:val="ListParagraph"/>
        <w:numPr>
          <w:ilvl w:val="0"/>
          <w:numId w:val="11"/>
        </w:numPr>
      </w:pPr>
      <w:r w:rsidRPr="001A4803">
        <w:t xml:space="preserve">Completeness: </w:t>
      </w:r>
      <w:r w:rsidR="000C491D">
        <w:t>Is</w:t>
      </w:r>
      <w:r w:rsidRPr="001A4803">
        <w:t xml:space="preserve"> the answer complete, providing all necessary details?</w:t>
      </w:r>
    </w:p>
    <w:p w14:paraId="0892BDEC" w14:textId="75D976D5" w:rsidR="00E74558" w:rsidRPr="001A4803" w:rsidRDefault="004B3AD6" w:rsidP="00E74558">
      <w:r>
        <w:t>Keyword Extraction</w:t>
      </w:r>
      <w:r w:rsidR="00E74558" w:rsidRPr="001A4803">
        <w:t>:</w:t>
      </w:r>
    </w:p>
    <w:p w14:paraId="3199DDBF" w14:textId="641A0C17" w:rsidR="00E74558" w:rsidRPr="001A4803" w:rsidRDefault="00E74558" w:rsidP="00E74558">
      <w:pPr>
        <w:pStyle w:val="ListParagraph"/>
        <w:numPr>
          <w:ilvl w:val="0"/>
          <w:numId w:val="11"/>
        </w:numPr>
      </w:pPr>
      <w:r w:rsidRPr="001A4803">
        <w:t xml:space="preserve">Completeness: Are all </w:t>
      </w:r>
      <w:r w:rsidR="00754099">
        <w:t>keywords</w:t>
      </w:r>
      <w:r w:rsidRPr="001A4803">
        <w:t xml:space="preserve"> identified?</w:t>
      </w:r>
    </w:p>
    <w:p w14:paraId="0E3F264F" w14:textId="32D13205" w:rsidR="00E74558" w:rsidRDefault="00E74558" w:rsidP="00191905">
      <w:pPr>
        <w:pStyle w:val="ListParagraph"/>
        <w:numPr>
          <w:ilvl w:val="0"/>
          <w:numId w:val="11"/>
        </w:numPr>
      </w:pPr>
      <w:r w:rsidRPr="001A4803">
        <w:t xml:space="preserve">Categorization: Are </w:t>
      </w:r>
      <w:r w:rsidR="00754099">
        <w:t>keywords</w:t>
      </w:r>
      <w:r w:rsidRPr="001A4803">
        <w:t xml:space="preserve"> correctly categorized (person, date, product, etc.)?</w:t>
      </w:r>
    </w:p>
    <w:p w14:paraId="27AD4F09" w14:textId="77777777" w:rsidR="00E74558" w:rsidRPr="001A4803" w:rsidRDefault="00E74558" w:rsidP="00E74558">
      <w:r w:rsidRPr="001A4803">
        <w:t>Translation (English to French to English):</w:t>
      </w:r>
    </w:p>
    <w:p w14:paraId="3EBDD7CC" w14:textId="77777777" w:rsidR="00E74558" w:rsidRPr="001A4803" w:rsidRDefault="00E74558" w:rsidP="00E74558">
      <w:pPr>
        <w:pStyle w:val="ListParagraph"/>
        <w:numPr>
          <w:ilvl w:val="0"/>
          <w:numId w:val="11"/>
        </w:numPr>
      </w:pPr>
      <w:r w:rsidRPr="001A4803">
        <w:t>Fidelity: Does the back-translation convey the original message accurately?</w:t>
      </w:r>
    </w:p>
    <w:p w14:paraId="140C8A8C" w14:textId="77777777" w:rsidR="00E74558" w:rsidRPr="001A4803" w:rsidRDefault="00E74558" w:rsidP="00E74558">
      <w:pPr>
        <w:pStyle w:val="ListParagraph"/>
        <w:numPr>
          <w:ilvl w:val="0"/>
          <w:numId w:val="11"/>
        </w:numPr>
      </w:pPr>
      <w:r w:rsidRPr="001A4803">
        <w:t xml:space="preserve">Fluency: </w:t>
      </w:r>
      <w:r>
        <w:t>Is the</w:t>
      </w:r>
      <w:r w:rsidRPr="001A4803">
        <w:t xml:space="preserve"> gramma</w:t>
      </w:r>
      <w:r>
        <w:t>r of the back translation</w:t>
      </w:r>
      <w:r w:rsidRPr="001A4803">
        <w:t xml:space="preserve"> correct and fluent?</w:t>
      </w:r>
    </w:p>
    <w:p w14:paraId="402BE3BE" w14:textId="1E02D1D3" w:rsidR="00E74558" w:rsidRPr="001A4803" w:rsidRDefault="00E74558" w:rsidP="00E74558">
      <w:pPr>
        <w:pStyle w:val="ListParagraph"/>
        <w:numPr>
          <w:ilvl w:val="0"/>
          <w:numId w:val="11"/>
        </w:numPr>
      </w:pPr>
      <w:r w:rsidRPr="001A4803">
        <w:t xml:space="preserve">Consistency: Is the tone and terminology consistent </w:t>
      </w:r>
      <w:r w:rsidR="00F91252">
        <w:t>in</w:t>
      </w:r>
      <w:r>
        <w:t xml:space="preserve"> the back translation</w:t>
      </w:r>
      <w:r w:rsidRPr="001A4803">
        <w:t>?</w:t>
      </w:r>
    </w:p>
    <w:p w14:paraId="20C02F45" w14:textId="77777777" w:rsidR="00E74558" w:rsidRPr="001A4803" w:rsidRDefault="00E74558" w:rsidP="00E74558"/>
    <w:p w14:paraId="7BBFF673" w14:textId="77777777" w:rsidR="008B0359" w:rsidRDefault="008B0359" w:rsidP="008B0359"/>
    <w:p w14:paraId="679E1C15" w14:textId="77777777" w:rsidR="008C3B9C" w:rsidRPr="00D747CF" w:rsidRDefault="008C3B9C" w:rsidP="008C3B9C"/>
    <w:p w14:paraId="7FEFF045" w14:textId="77777777" w:rsidR="00044C33" w:rsidRDefault="00044C33" w:rsidP="008622B2">
      <w:pPr>
        <w:pStyle w:val="NoSpacing"/>
        <w:rPr>
          <w:lang/>
        </w:rPr>
      </w:pPr>
    </w:p>
    <w:p w14:paraId="6C3B5062" w14:textId="77777777" w:rsidR="00435355" w:rsidRDefault="00435355" w:rsidP="008622B2">
      <w:pPr>
        <w:pStyle w:val="NoSpacing"/>
        <w:rPr>
          <w:lang/>
        </w:rPr>
      </w:pPr>
    </w:p>
    <w:p w14:paraId="047CF785" w14:textId="77777777" w:rsidR="00435355" w:rsidRPr="00674587" w:rsidRDefault="00435355" w:rsidP="008622B2">
      <w:pPr>
        <w:pStyle w:val="NoSpacing"/>
        <w:rPr>
          <w:lang/>
        </w:rPr>
      </w:pPr>
    </w:p>
    <w:p w14:paraId="2A6C044B" w14:textId="77777777" w:rsidR="00AA21B2" w:rsidRPr="00265AFE" w:rsidRDefault="00AA21B2" w:rsidP="00265AFE">
      <w:pPr>
        <w:shd w:val="clear" w:color="auto" w:fill="FFFFFF"/>
        <w:spacing w:after="150" w:line="240" w:lineRule="auto"/>
        <w:jc w:val="both"/>
        <w:rPr>
          <w:rFonts w:eastAsia="Times New Roman" w:cstheme="minorHAnsi"/>
          <w:b/>
          <w:bCs/>
          <w:color w:val="FF0000"/>
          <w:sz w:val="24"/>
          <w:szCs w:val="24"/>
        </w:rPr>
      </w:pPr>
    </w:p>
    <w:sectPr w:rsidR="00AA21B2" w:rsidRPr="00265AFE" w:rsidSect="00460192">
      <w:foot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20E640" w14:textId="77777777" w:rsidR="000B608E" w:rsidRDefault="000B608E" w:rsidP="007F3106">
      <w:pPr>
        <w:spacing w:after="0" w:line="240" w:lineRule="auto"/>
      </w:pPr>
      <w:r>
        <w:separator/>
      </w:r>
    </w:p>
  </w:endnote>
  <w:endnote w:type="continuationSeparator" w:id="0">
    <w:p w14:paraId="2CFC39E9" w14:textId="77777777" w:rsidR="000B608E" w:rsidRDefault="000B608E" w:rsidP="007F31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30570153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1D9958FA" w14:textId="2E1B1D8E" w:rsidR="007F3106" w:rsidRDefault="007F310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66A2BA1" w14:textId="77777777" w:rsidR="007F3106" w:rsidRDefault="007F31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575FAB" w14:textId="77777777" w:rsidR="000B608E" w:rsidRDefault="000B608E" w:rsidP="007F3106">
      <w:pPr>
        <w:spacing w:after="0" w:line="240" w:lineRule="auto"/>
      </w:pPr>
      <w:r>
        <w:separator/>
      </w:r>
    </w:p>
  </w:footnote>
  <w:footnote w:type="continuationSeparator" w:id="0">
    <w:p w14:paraId="39BAB788" w14:textId="77777777" w:rsidR="000B608E" w:rsidRDefault="000B608E" w:rsidP="007F31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BB33AA"/>
    <w:multiLevelType w:val="hybridMultilevel"/>
    <w:tmpl w:val="DC762E9A"/>
    <w:lvl w:ilvl="0" w:tplc="5410667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i/>
        <w:i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E00662"/>
    <w:multiLevelType w:val="hybridMultilevel"/>
    <w:tmpl w:val="4068312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145F04"/>
    <w:multiLevelType w:val="multilevel"/>
    <w:tmpl w:val="F3500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5D14540"/>
    <w:multiLevelType w:val="multilevel"/>
    <w:tmpl w:val="C7047E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8CA32A8"/>
    <w:multiLevelType w:val="hybridMultilevel"/>
    <w:tmpl w:val="35767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470908"/>
    <w:multiLevelType w:val="hybridMultilevel"/>
    <w:tmpl w:val="33A0E08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5A730F1"/>
    <w:multiLevelType w:val="hybridMultilevel"/>
    <w:tmpl w:val="9410D560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AA94419"/>
    <w:multiLevelType w:val="hybridMultilevel"/>
    <w:tmpl w:val="46AC8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8A06DF"/>
    <w:multiLevelType w:val="hybridMultilevel"/>
    <w:tmpl w:val="A1DE7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F2650A"/>
    <w:multiLevelType w:val="hybridMultilevel"/>
    <w:tmpl w:val="FF0E47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896645"/>
    <w:multiLevelType w:val="hybridMultilevel"/>
    <w:tmpl w:val="7F264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2116752">
    <w:abstractNumId w:val="8"/>
  </w:num>
  <w:num w:numId="2" w16cid:durableId="1616905527">
    <w:abstractNumId w:val="4"/>
  </w:num>
  <w:num w:numId="3" w16cid:durableId="945385362">
    <w:abstractNumId w:val="0"/>
  </w:num>
  <w:num w:numId="4" w16cid:durableId="1236235495">
    <w:abstractNumId w:val="7"/>
  </w:num>
  <w:num w:numId="5" w16cid:durableId="1609577738">
    <w:abstractNumId w:val="10"/>
  </w:num>
  <w:num w:numId="6" w16cid:durableId="1725636271">
    <w:abstractNumId w:val="6"/>
  </w:num>
  <w:num w:numId="7" w16cid:durableId="1870482911">
    <w:abstractNumId w:val="2"/>
  </w:num>
  <w:num w:numId="8" w16cid:durableId="303245487">
    <w:abstractNumId w:val="1"/>
  </w:num>
  <w:num w:numId="9" w16cid:durableId="2126733507">
    <w:abstractNumId w:val="9"/>
  </w:num>
  <w:num w:numId="10" w16cid:durableId="895972194">
    <w:abstractNumId w:val="3"/>
  </w:num>
  <w:num w:numId="11" w16cid:durableId="97807584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K0NDExMbUwMDG2MDZX0lEKTi0uzszPAykwrAUAfoptfCwAAAA="/>
  </w:docVars>
  <w:rsids>
    <w:rsidRoot w:val="00A50616"/>
    <w:rsid w:val="0000106C"/>
    <w:rsid w:val="000075CC"/>
    <w:rsid w:val="00021CD1"/>
    <w:rsid w:val="00036D1A"/>
    <w:rsid w:val="00044C33"/>
    <w:rsid w:val="00067D0B"/>
    <w:rsid w:val="000761D6"/>
    <w:rsid w:val="0009610D"/>
    <w:rsid w:val="000A3A44"/>
    <w:rsid w:val="000A53D7"/>
    <w:rsid w:val="000B608E"/>
    <w:rsid w:val="000C491D"/>
    <w:rsid w:val="000D1730"/>
    <w:rsid w:val="00104034"/>
    <w:rsid w:val="00107C5A"/>
    <w:rsid w:val="00107EF7"/>
    <w:rsid w:val="00112ED0"/>
    <w:rsid w:val="001219C9"/>
    <w:rsid w:val="00136D09"/>
    <w:rsid w:val="00143E89"/>
    <w:rsid w:val="001507CB"/>
    <w:rsid w:val="00160FDD"/>
    <w:rsid w:val="0016104C"/>
    <w:rsid w:val="00182E63"/>
    <w:rsid w:val="00191905"/>
    <w:rsid w:val="00192A4A"/>
    <w:rsid w:val="001B5250"/>
    <w:rsid w:val="001B7834"/>
    <w:rsid w:val="001C10CD"/>
    <w:rsid w:val="001D79BD"/>
    <w:rsid w:val="001E7096"/>
    <w:rsid w:val="001F15AE"/>
    <w:rsid w:val="00213703"/>
    <w:rsid w:val="0023008A"/>
    <w:rsid w:val="00237D3B"/>
    <w:rsid w:val="002572C8"/>
    <w:rsid w:val="00265AFE"/>
    <w:rsid w:val="002903D1"/>
    <w:rsid w:val="002A5B4D"/>
    <w:rsid w:val="002B27CC"/>
    <w:rsid w:val="002B289E"/>
    <w:rsid w:val="002D4B94"/>
    <w:rsid w:val="002D5B82"/>
    <w:rsid w:val="002E4657"/>
    <w:rsid w:val="002E631D"/>
    <w:rsid w:val="002F1E72"/>
    <w:rsid w:val="002F49D6"/>
    <w:rsid w:val="00302801"/>
    <w:rsid w:val="0030304B"/>
    <w:rsid w:val="00312945"/>
    <w:rsid w:val="00313CE7"/>
    <w:rsid w:val="0031783D"/>
    <w:rsid w:val="00323060"/>
    <w:rsid w:val="00331269"/>
    <w:rsid w:val="00333473"/>
    <w:rsid w:val="00335259"/>
    <w:rsid w:val="00337BEF"/>
    <w:rsid w:val="00353CAB"/>
    <w:rsid w:val="00354AF9"/>
    <w:rsid w:val="00365687"/>
    <w:rsid w:val="0038080B"/>
    <w:rsid w:val="00394640"/>
    <w:rsid w:val="003A3E7D"/>
    <w:rsid w:val="003C0C55"/>
    <w:rsid w:val="003D2168"/>
    <w:rsid w:val="003E0E61"/>
    <w:rsid w:val="003F231A"/>
    <w:rsid w:val="003F25ED"/>
    <w:rsid w:val="00405694"/>
    <w:rsid w:val="00417C82"/>
    <w:rsid w:val="00435355"/>
    <w:rsid w:val="00460192"/>
    <w:rsid w:val="004660B7"/>
    <w:rsid w:val="00491751"/>
    <w:rsid w:val="0049646C"/>
    <w:rsid w:val="004B0BC3"/>
    <w:rsid w:val="004B3AD6"/>
    <w:rsid w:val="004C2187"/>
    <w:rsid w:val="004C26A8"/>
    <w:rsid w:val="005049B6"/>
    <w:rsid w:val="00516EAC"/>
    <w:rsid w:val="005356FF"/>
    <w:rsid w:val="005776D1"/>
    <w:rsid w:val="00596347"/>
    <w:rsid w:val="005A1D0A"/>
    <w:rsid w:val="005B128C"/>
    <w:rsid w:val="005B3678"/>
    <w:rsid w:val="005B7673"/>
    <w:rsid w:val="005D4EDC"/>
    <w:rsid w:val="006A0332"/>
    <w:rsid w:val="006A499D"/>
    <w:rsid w:val="006A56D9"/>
    <w:rsid w:val="00710E70"/>
    <w:rsid w:val="00723138"/>
    <w:rsid w:val="0072686C"/>
    <w:rsid w:val="00754099"/>
    <w:rsid w:val="0075509D"/>
    <w:rsid w:val="00764643"/>
    <w:rsid w:val="00767A97"/>
    <w:rsid w:val="00767C4C"/>
    <w:rsid w:val="00786C0F"/>
    <w:rsid w:val="007B253D"/>
    <w:rsid w:val="007B60B3"/>
    <w:rsid w:val="007B7833"/>
    <w:rsid w:val="007E2984"/>
    <w:rsid w:val="007F3106"/>
    <w:rsid w:val="007F421D"/>
    <w:rsid w:val="00800E33"/>
    <w:rsid w:val="008622B2"/>
    <w:rsid w:val="00887D83"/>
    <w:rsid w:val="008A5B79"/>
    <w:rsid w:val="008B0359"/>
    <w:rsid w:val="008C3B9C"/>
    <w:rsid w:val="008F0F1E"/>
    <w:rsid w:val="008F343E"/>
    <w:rsid w:val="00922594"/>
    <w:rsid w:val="00935BDC"/>
    <w:rsid w:val="00941C11"/>
    <w:rsid w:val="00961F72"/>
    <w:rsid w:val="00972BF5"/>
    <w:rsid w:val="009746D3"/>
    <w:rsid w:val="0098348C"/>
    <w:rsid w:val="00987FBA"/>
    <w:rsid w:val="00991CBD"/>
    <w:rsid w:val="009A23F9"/>
    <w:rsid w:val="009D4ACC"/>
    <w:rsid w:val="009F6BE0"/>
    <w:rsid w:val="00A044E8"/>
    <w:rsid w:val="00A06710"/>
    <w:rsid w:val="00A14598"/>
    <w:rsid w:val="00A163EA"/>
    <w:rsid w:val="00A16C2F"/>
    <w:rsid w:val="00A50616"/>
    <w:rsid w:val="00A565A1"/>
    <w:rsid w:val="00A60B2D"/>
    <w:rsid w:val="00A64220"/>
    <w:rsid w:val="00A67A20"/>
    <w:rsid w:val="00A76D20"/>
    <w:rsid w:val="00A77E01"/>
    <w:rsid w:val="00A80732"/>
    <w:rsid w:val="00AA21B2"/>
    <w:rsid w:val="00AA74C7"/>
    <w:rsid w:val="00AB35CE"/>
    <w:rsid w:val="00AD39FA"/>
    <w:rsid w:val="00AF36D6"/>
    <w:rsid w:val="00AF69B0"/>
    <w:rsid w:val="00B04A4C"/>
    <w:rsid w:val="00B04D59"/>
    <w:rsid w:val="00B0738C"/>
    <w:rsid w:val="00B20276"/>
    <w:rsid w:val="00B606FF"/>
    <w:rsid w:val="00B60D6D"/>
    <w:rsid w:val="00B60ED2"/>
    <w:rsid w:val="00B63C3A"/>
    <w:rsid w:val="00B6737A"/>
    <w:rsid w:val="00B944B1"/>
    <w:rsid w:val="00BC0760"/>
    <w:rsid w:val="00BC3365"/>
    <w:rsid w:val="00BE0471"/>
    <w:rsid w:val="00BF2BE6"/>
    <w:rsid w:val="00BF41E9"/>
    <w:rsid w:val="00C10838"/>
    <w:rsid w:val="00C145C4"/>
    <w:rsid w:val="00C3151F"/>
    <w:rsid w:val="00C40FD7"/>
    <w:rsid w:val="00C56F61"/>
    <w:rsid w:val="00C74146"/>
    <w:rsid w:val="00C95E1D"/>
    <w:rsid w:val="00CC03FD"/>
    <w:rsid w:val="00CF1010"/>
    <w:rsid w:val="00D41E92"/>
    <w:rsid w:val="00D44A33"/>
    <w:rsid w:val="00D52106"/>
    <w:rsid w:val="00DA1FFE"/>
    <w:rsid w:val="00DB3F5D"/>
    <w:rsid w:val="00DF2620"/>
    <w:rsid w:val="00E07178"/>
    <w:rsid w:val="00E24A2D"/>
    <w:rsid w:val="00E353BD"/>
    <w:rsid w:val="00E62850"/>
    <w:rsid w:val="00E641FC"/>
    <w:rsid w:val="00E74558"/>
    <w:rsid w:val="00E97C88"/>
    <w:rsid w:val="00EF0129"/>
    <w:rsid w:val="00F51589"/>
    <w:rsid w:val="00F54765"/>
    <w:rsid w:val="00F61F07"/>
    <w:rsid w:val="00F76ED9"/>
    <w:rsid w:val="00F833BC"/>
    <w:rsid w:val="00F91252"/>
    <w:rsid w:val="00F937A5"/>
    <w:rsid w:val="00F94193"/>
    <w:rsid w:val="00FA2876"/>
    <w:rsid w:val="00FB07ED"/>
    <w:rsid w:val="00FB3ED6"/>
    <w:rsid w:val="00FD49EB"/>
    <w:rsid w:val="00FE1768"/>
    <w:rsid w:val="00FF5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9BE927"/>
  <w15:chartTrackingRefBased/>
  <w15:docId w15:val="{E030A936-92D7-4EF5-AA6F-6267D7028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autoRedefine/>
    <w:qFormat/>
    <w:rsid w:val="00B04A4C"/>
    <w:rPr>
      <w:b/>
      <w:i/>
      <w:u w:val="single"/>
    </w:rPr>
  </w:style>
  <w:style w:type="character" w:customStyle="1" w:styleId="Style1Char">
    <w:name w:val="Style1 Char"/>
    <w:basedOn w:val="DefaultParagraphFont"/>
    <w:link w:val="Style1"/>
    <w:rsid w:val="00B04A4C"/>
    <w:rPr>
      <w:b/>
      <w:i/>
      <w:u w:val="single"/>
    </w:rPr>
  </w:style>
  <w:style w:type="paragraph" w:customStyle="1" w:styleId="MyStyle">
    <w:name w:val="MyStyle"/>
    <w:basedOn w:val="Normal"/>
    <w:link w:val="MyStyleChar"/>
    <w:qFormat/>
    <w:rsid w:val="005B7673"/>
    <w:rPr>
      <w:b/>
      <w:sz w:val="96"/>
      <w:u w:val="single"/>
    </w:rPr>
  </w:style>
  <w:style w:type="character" w:customStyle="1" w:styleId="MyStyleChar">
    <w:name w:val="MyStyle Char"/>
    <w:basedOn w:val="DefaultParagraphFont"/>
    <w:link w:val="MyStyle"/>
    <w:rsid w:val="005B7673"/>
    <w:rPr>
      <w:b/>
      <w:sz w:val="96"/>
      <w:u w:val="single"/>
    </w:rPr>
  </w:style>
  <w:style w:type="paragraph" w:styleId="NormalWeb">
    <w:name w:val="Normal (Web)"/>
    <w:basedOn w:val="Normal"/>
    <w:uiPriority w:val="99"/>
    <w:semiHidden/>
    <w:unhideWhenUsed/>
    <w:rsid w:val="00A506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ds-1431">
    <w:name w:val="cds-1431"/>
    <w:basedOn w:val="DefaultParagraphFont"/>
    <w:rsid w:val="00A50616"/>
  </w:style>
  <w:style w:type="character" w:customStyle="1" w:styleId="bc4egv">
    <w:name w:val="_bc4egv"/>
    <w:basedOn w:val="DefaultParagraphFont"/>
    <w:rsid w:val="00A50616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A50616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A50616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A50616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A50616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021CD1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46019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460192"/>
  </w:style>
  <w:style w:type="character" w:styleId="Strong">
    <w:name w:val="Strong"/>
    <w:basedOn w:val="DefaultParagraphFont"/>
    <w:uiPriority w:val="22"/>
    <w:qFormat/>
    <w:rsid w:val="00107EF7"/>
    <w:rPr>
      <w:b/>
      <w:bCs/>
    </w:rPr>
  </w:style>
  <w:style w:type="character" w:styleId="Hyperlink">
    <w:name w:val="Hyperlink"/>
    <w:basedOn w:val="DefaultParagraphFont"/>
    <w:uiPriority w:val="99"/>
    <w:unhideWhenUsed/>
    <w:rsid w:val="00107E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7EF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B5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F31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3106"/>
  </w:style>
  <w:style w:type="paragraph" w:styleId="Footer">
    <w:name w:val="footer"/>
    <w:basedOn w:val="Normal"/>
    <w:link w:val="FooterChar"/>
    <w:uiPriority w:val="99"/>
    <w:unhideWhenUsed/>
    <w:rsid w:val="007F31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31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01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83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87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3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277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324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4749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68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28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1283493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38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996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96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2914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96087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9889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4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45967960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0622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1106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97970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863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64857083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2750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0941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21536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834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00842791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676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8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35340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3536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147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8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86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79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3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59CFC02D-7E87-4592-939C-F05B95E1A8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9</TotalTime>
  <Pages>2</Pages>
  <Words>246</Words>
  <Characters>2128</Characters>
  <Application>Microsoft Office Word</Application>
  <DocSecurity>0</DocSecurity>
  <Lines>133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LAT JABEEN SHEIKH / PhD CS scholar</dc:creator>
  <cp:keywords/>
  <dc:description/>
  <cp:lastModifiedBy>ZUHA AQIB - 26106</cp:lastModifiedBy>
  <cp:revision>161</cp:revision>
  <cp:lastPrinted>2024-10-20T09:24:00Z</cp:lastPrinted>
  <dcterms:created xsi:type="dcterms:W3CDTF">2022-01-25T09:16:00Z</dcterms:created>
  <dcterms:modified xsi:type="dcterms:W3CDTF">2025-02-02T12:16:00Z</dcterms:modified>
</cp:coreProperties>
</file>